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4AE2A" w14:textId="77777777" w:rsidR="00245C8D" w:rsidRPr="00245C8D" w:rsidRDefault="001D0BD6" w:rsidP="00245C8D">
      <w:pPr>
        <w:ind w:left="5245"/>
        <w:jc w:val="left"/>
        <w:rPr>
          <w:i/>
          <w:iCs/>
          <w:sz w:val="18"/>
          <w:szCs w:val="18"/>
        </w:rPr>
      </w:pPr>
      <w:r w:rsidRPr="00245C8D">
        <w:rPr>
          <w:i/>
          <w:iCs/>
          <w:sz w:val="18"/>
          <w:szCs w:val="18"/>
        </w:rPr>
        <w:t xml:space="preserve">Załącznik do </w:t>
      </w:r>
    </w:p>
    <w:p w14:paraId="211C5BBB" w14:textId="093E51CC" w:rsidR="001D0BD6" w:rsidRPr="00245C8D" w:rsidRDefault="001D0BD6" w:rsidP="00245C8D">
      <w:pPr>
        <w:ind w:left="5245"/>
        <w:jc w:val="left"/>
        <w:rPr>
          <w:i/>
          <w:iCs/>
          <w:sz w:val="18"/>
          <w:szCs w:val="18"/>
        </w:rPr>
      </w:pPr>
      <w:r w:rsidRPr="00245C8D">
        <w:rPr>
          <w:i/>
          <w:iCs/>
          <w:sz w:val="18"/>
          <w:szCs w:val="18"/>
        </w:rPr>
        <w:t xml:space="preserve">Zaleceń dotyczących wykorzystania sztucznej inteligencji w pracach pisemnych autorstwa pracowników, doktorantów i studentów UPP </w:t>
      </w:r>
    </w:p>
    <w:p w14:paraId="5B0650D4" w14:textId="77777777" w:rsidR="001D0BD6" w:rsidRDefault="001D0BD6"/>
    <w:p w14:paraId="6C62C7A4" w14:textId="77777777" w:rsidR="001D0BD6" w:rsidRDefault="001D0BD6"/>
    <w:p w14:paraId="20B9C36A" w14:textId="77777777" w:rsidR="00245C8D" w:rsidRPr="00245C8D" w:rsidRDefault="001D0BD6" w:rsidP="00245C8D">
      <w:pPr>
        <w:jc w:val="center"/>
        <w:rPr>
          <w:b/>
          <w:bCs/>
        </w:rPr>
      </w:pPr>
      <w:r w:rsidRPr="00245C8D">
        <w:rPr>
          <w:b/>
          <w:bCs/>
        </w:rPr>
        <w:t xml:space="preserve">Oświadczenie o wykorzystaniu sztucznej inteligencji (AI) </w:t>
      </w:r>
    </w:p>
    <w:p w14:paraId="078A5988" w14:textId="2D1BDB53" w:rsidR="001D0BD6" w:rsidRPr="00245C8D" w:rsidRDefault="001D0BD6" w:rsidP="00245C8D">
      <w:pPr>
        <w:jc w:val="center"/>
        <w:rPr>
          <w:b/>
          <w:bCs/>
        </w:rPr>
      </w:pPr>
      <w:r w:rsidRPr="00245C8D">
        <w:rPr>
          <w:b/>
          <w:bCs/>
        </w:rPr>
        <w:t>podczas przygotowywania pracy pisemnej*</w:t>
      </w:r>
    </w:p>
    <w:p w14:paraId="57659EEB" w14:textId="77777777" w:rsidR="001D0BD6" w:rsidRDefault="001D0BD6"/>
    <w:p w14:paraId="238BCF49" w14:textId="77777777" w:rsidR="001D0BD6" w:rsidRDefault="001D0BD6"/>
    <w:p w14:paraId="7D6C3688" w14:textId="77777777" w:rsidR="00245C8D" w:rsidRDefault="001D0BD6">
      <w:r w:rsidRPr="001D0BD6">
        <w:t xml:space="preserve">Ja niżej podpisany(a) </w:t>
      </w:r>
    </w:p>
    <w:p w14:paraId="0745FE4B" w14:textId="2DFB99EE" w:rsidR="001D0BD6" w:rsidRDefault="00245C8D" w:rsidP="00245C8D">
      <w:pPr>
        <w:jc w:val="center"/>
      </w:pPr>
      <w:r>
        <w:t>…………………………………………………………………………………………………………</w:t>
      </w:r>
      <w:r w:rsidR="001D0BD6" w:rsidRPr="001D0BD6">
        <w:t xml:space="preserve"> </w:t>
      </w:r>
      <w:r w:rsidR="001D0BD6" w:rsidRPr="00245C8D">
        <w:rPr>
          <w:sz w:val="20"/>
          <w:szCs w:val="20"/>
        </w:rPr>
        <w:t>(imię i nazwisko)</w:t>
      </w:r>
    </w:p>
    <w:p w14:paraId="66D81326" w14:textId="77777777" w:rsidR="001D0BD6" w:rsidRDefault="001D0BD6"/>
    <w:p w14:paraId="76ACF3AA" w14:textId="77777777" w:rsidR="001A4D46" w:rsidRDefault="001D0BD6">
      <w:r w:rsidRPr="001D0BD6">
        <w:t xml:space="preserve">pracownik / doktorant / student Uniwersytetu Przyrodniczego w Poznaniu </w:t>
      </w:r>
    </w:p>
    <w:p w14:paraId="5459DCE5" w14:textId="77777777" w:rsidR="001A4D46" w:rsidRDefault="001A4D46"/>
    <w:p w14:paraId="299B7748" w14:textId="167C1E9A" w:rsidR="001D0BD6" w:rsidRDefault="001D0BD6" w:rsidP="001A4D46">
      <w:pPr>
        <w:jc w:val="center"/>
      </w:pPr>
      <w:r w:rsidRPr="001D0BD6">
        <w:t>oświadczam, że:</w:t>
      </w:r>
    </w:p>
    <w:p w14:paraId="254E3CAA" w14:textId="0CAF070B" w:rsidR="001D0BD6" w:rsidRDefault="001D0BD6" w:rsidP="00245C8D">
      <w:pPr>
        <w:pStyle w:val="Akapitzlist"/>
        <w:numPr>
          <w:ilvl w:val="0"/>
          <w:numId w:val="5"/>
        </w:numPr>
        <w:ind w:left="284" w:hanging="284"/>
      </w:pPr>
      <w:r w:rsidRPr="001D0BD6">
        <w:t xml:space="preserve">znam i akceptuję obowiązujące w Uniwersytecie Przyrodniczym w Poznaniu zasady wykorzystania sztucznej inteligencji w pracach pisemnych; </w:t>
      </w:r>
    </w:p>
    <w:p w14:paraId="777D14E0" w14:textId="2219953A" w:rsidR="001D0BD6" w:rsidRDefault="001D0BD6" w:rsidP="00245C8D">
      <w:pPr>
        <w:pStyle w:val="Akapitzlist"/>
        <w:numPr>
          <w:ilvl w:val="0"/>
          <w:numId w:val="5"/>
        </w:numPr>
        <w:ind w:left="284" w:hanging="284"/>
      </w:pPr>
      <w:r w:rsidRPr="001D0BD6">
        <w:t xml:space="preserve">podczas przygotowywania pracy pisemnej pod tytułem: </w:t>
      </w:r>
    </w:p>
    <w:p w14:paraId="766D4476" w14:textId="7DD88CB0" w:rsidR="001D0BD6" w:rsidRDefault="001D0BD6" w:rsidP="00E82B1A">
      <w:pPr>
        <w:spacing w:line="276" w:lineRule="auto"/>
        <w:jc w:val="center"/>
      </w:pPr>
      <w:r w:rsidRPr="001D0BD6">
        <w:t xml:space="preserve">…………………………………………………………………………………………………………… …………………………………………………………………………………………………………… …………………………………………………………………………………………………………… </w:t>
      </w:r>
      <w:r w:rsidRPr="00245C8D">
        <w:rPr>
          <w:sz w:val="20"/>
          <w:szCs w:val="20"/>
        </w:rPr>
        <w:t>(podać tytuł i rodzaj pracy pisemnej)</w:t>
      </w:r>
    </w:p>
    <w:p w14:paraId="665E5903" w14:textId="77777777" w:rsidR="001D0BD6" w:rsidRDefault="001D0BD6"/>
    <w:p w14:paraId="0C475615" w14:textId="00931D62" w:rsidR="001D0BD6" w:rsidRDefault="001D0BD6">
      <w:r w:rsidRPr="001D0BD6">
        <w:t xml:space="preserve">Nie korzystano z systemów lub narzędzi AI / Wykorzystano systemy lub narzędzia AI w zakresie: </w:t>
      </w:r>
    </w:p>
    <w:p w14:paraId="429D5793" w14:textId="599FE7AD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rzygotowania koncepcji </w:t>
      </w:r>
    </w:p>
    <w:p w14:paraId="0547F88D" w14:textId="288970EC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rojektowania doświadczeń </w:t>
      </w:r>
    </w:p>
    <w:p w14:paraId="4B750158" w14:textId="6328CDEF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ozyskiwania lub porządkowania danych  </w:t>
      </w:r>
    </w:p>
    <w:p w14:paraId="33972215" w14:textId="2CA8790C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oszukiwania źródeł literaturowych </w:t>
      </w:r>
    </w:p>
    <w:p w14:paraId="44133C30" w14:textId="48C42979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redagowania tekstu (nie dotyczy poprawy czytelności, stylu, tłumaczenia językowego oraz korekty błędów językowych) </w:t>
      </w:r>
    </w:p>
    <w:p w14:paraId="42B1F128" w14:textId="77777777" w:rsidR="00C11C94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wykonywania obliczeń </w:t>
      </w:r>
    </w:p>
    <w:p w14:paraId="550E7479" w14:textId="00D86549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wykonania wykresów i ilustracji  </w:t>
      </w:r>
    </w:p>
    <w:p w14:paraId="108031B4" w14:textId="4759CBD5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opisu wyników lub ich dyskusji </w:t>
      </w:r>
    </w:p>
    <w:p w14:paraId="06B34BA4" w14:textId="7593A56B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formułowania wniosków </w:t>
      </w:r>
    </w:p>
    <w:p w14:paraId="43803128" w14:textId="3C1F5B37" w:rsidR="00245C8D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>innym (wskazać jakim)</w:t>
      </w:r>
      <w:r>
        <w:t xml:space="preserve"> </w:t>
      </w:r>
    </w:p>
    <w:p w14:paraId="2D9D3C58" w14:textId="7CA26A65" w:rsidR="001D0BD6" w:rsidRDefault="00245C8D"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B078E">
        <w:t>…</w:t>
      </w:r>
      <w:r>
        <w:t>……</w:t>
      </w:r>
    </w:p>
    <w:p w14:paraId="7AFC34C4" w14:textId="77777777" w:rsidR="001D0BD6" w:rsidRDefault="001D0BD6"/>
    <w:p w14:paraId="4E9FA595" w14:textId="77777777" w:rsidR="001D0BD6" w:rsidRDefault="001D0BD6"/>
    <w:p w14:paraId="66549949" w14:textId="33B0485E" w:rsidR="001D0BD6" w:rsidRDefault="001D0BD6">
      <w:r w:rsidRPr="001D0BD6">
        <w:t>Informacja o wykorzystanych systemach lub narzędziach AI (nazwa, wersja, model):</w:t>
      </w:r>
    </w:p>
    <w:p w14:paraId="633D36A7" w14:textId="6CCB0AAC" w:rsidR="00245C8D" w:rsidRDefault="00245C8D"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135A5E8" w14:textId="77777777" w:rsidR="001D0BD6" w:rsidRDefault="001D0BD6"/>
    <w:p w14:paraId="2AEE8E51" w14:textId="77777777" w:rsidR="001D0BD6" w:rsidRDefault="001D0BD6"/>
    <w:p w14:paraId="6BCBACAE" w14:textId="17221178" w:rsidR="001D0BD6" w:rsidRDefault="00245C8D" w:rsidP="00245C8D">
      <w:pPr>
        <w:ind w:left="5387"/>
        <w:jc w:val="center"/>
      </w:pPr>
      <w:r>
        <w:t>…………………………………………</w:t>
      </w:r>
    </w:p>
    <w:p w14:paraId="1615B493" w14:textId="4CC17540" w:rsidR="001D0BD6" w:rsidRPr="00245C8D" w:rsidRDefault="001D0BD6" w:rsidP="00245C8D">
      <w:pPr>
        <w:ind w:left="5387"/>
        <w:jc w:val="center"/>
        <w:rPr>
          <w:sz w:val="20"/>
          <w:szCs w:val="20"/>
        </w:rPr>
      </w:pPr>
      <w:r w:rsidRPr="00245C8D">
        <w:rPr>
          <w:sz w:val="20"/>
          <w:szCs w:val="20"/>
        </w:rPr>
        <w:t>(data i czytelny podpis)</w:t>
      </w:r>
    </w:p>
    <w:p w14:paraId="4B55C15F" w14:textId="77777777" w:rsidR="001D0BD6" w:rsidRDefault="001D0BD6"/>
    <w:p w14:paraId="6C91262D" w14:textId="77777777" w:rsidR="001D0BD6" w:rsidRDefault="001D0BD6"/>
    <w:p w14:paraId="7D2AA40C" w14:textId="33E8299C" w:rsidR="00045BBA" w:rsidRPr="00245C8D" w:rsidRDefault="001D0BD6">
      <w:pPr>
        <w:rPr>
          <w:sz w:val="18"/>
          <w:szCs w:val="18"/>
        </w:rPr>
      </w:pPr>
      <w:r w:rsidRPr="00245C8D">
        <w:rPr>
          <w:sz w:val="18"/>
          <w:szCs w:val="18"/>
        </w:rPr>
        <w:t xml:space="preserve">*należy wypełnić właściwe pola i niepotrzebne skreślić  </w:t>
      </w:r>
    </w:p>
    <w:sectPr w:rsidR="00045BBA" w:rsidRPr="00245C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D7619"/>
    <w:multiLevelType w:val="hybridMultilevel"/>
    <w:tmpl w:val="48DA658C"/>
    <w:lvl w:ilvl="0" w:tplc="D01AF7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627C22"/>
    <w:multiLevelType w:val="hybridMultilevel"/>
    <w:tmpl w:val="E2BA891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64266D"/>
    <w:multiLevelType w:val="hybridMultilevel"/>
    <w:tmpl w:val="C94AB3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67E4D"/>
    <w:multiLevelType w:val="hybridMultilevel"/>
    <w:tmpl w:val="0CB6DCA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FB435D"/>
    <w:multiLevelType w:val="hybridMultilevel"/>
    <w:tmpl w:val="F2A8A36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1NTQwMTQ3NjIyNzJW0lEKTi0uzszPAykwrAUAwrlP1iwAAAA="/>
  </w:docVars>
  <w:rsids>
    <w:rsidRoot w:val="001D0BD6"/>
    <w:rsid w:val="00045BBA"/>
    <w:rsid w:val="001A4D46"/>
    <w:rsid w:val="001D0BD6"/>
    <w:rsid w:val="00216BCE"/>
    <w:rsid w:val="00245C8D"/>
    <w:rsid w:val="004555B8"/>
    <w:rsid w:val="00B16E1F"/>
    <w:rsid w:val="00C11C94"/>
    <w:rsid w:val="00CB078E"/>
    <w:rsid w:val="00DD22E7"/>
    <w:rsid w:val="00E8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8A4F5F"/>
  <w15:chartTrackingRefBased/>
  <w15:docId w15:val="{F6A7016D-4C19-4EAD-8B68-624F003BF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pl-PL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16E1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DPI17abstract">
    <w:name w:val="MDPI_1.7_abstract"/>
    <w:basedOn w:val="Normalny"/>
    <w:next w:val="MDPI18keywords"/>
    <w:qFormat/>
    <w:rsid w:val="00216BCE"/>
    <w:pPr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color w:val="000000"/>
      <w:lang w:val="en-US" w:eastAsia="de-DE" w:bidi="en-US"/>
    </w:rPr>
  </w:style>
  <w:style w:type="paragraph" w:customStyle="1" w:styleId="MDPI18keywords">
    <w:name w:val="MDPI_1.8_keywords"/>
    <w:basedOn w:val="Normalny"/>
    <w:next w:val="Normalny"/>
    <w:qFormat/>
    <w:rsid w:val="00216BCE"/>
    <w:pPr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snapToGrid w:val="0"/>
      <w:color w:val="000000"/>
      <w:lang w:val="en-US" w:eastAsia="de-DE" w:bidi="en-US"/>
    </w:rPr>
  </w:style>
  <w:style w:type="paragraph" w:customStyle="1" w:styleId="MDPI12title">
    <w:name w:val="MDPI_1.2_title"/>
    <w:next w:val="Normalny"/>
    <w:qFormat/>
    <w:rsid w:val="00216BCE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Normalny"/>
    <w:next w:val="Normalny"/>
    <w:qFormat/>
    <w:rsid w:val="00216BCE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lang w:val="en-US" w:eastAsia="de-DE" w:bidi="en-US"/>
    </w:rPr>
  </w:style>
  <w:style w:type="paragraph" w:customStyle="1" w:styleId="MDPI16affiliation">
    <w:name w:val="MDPI_1.6_affiliation"/>
    <w:basedOn w:val="Normalny"/>
    <w:qFormat/>
    <w:rsid w:val="00216BCE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styleId="Akapitzlist">
    <w:name w:val="List Paragraph"/>
    <w:basedOn w:val="Normalny"/>
    <w:uiPriority w:val="34"/>
    <w:qFormat/>
    <w:rsid w:val="00245C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iecik Dominik</dc:creator>
  <cp:keywords/>
  <dc:description/>
  <cp:lastModifiedBy>Roszyk Edward</cp:lastModifiedBy>
  <cp:revision>2</cp:revision>
  <dcterms:created xsi:type="dcterms:W3CDTF">2026-01-13T11:08:00Z</dcterms:created>
  <dcterms:modified xsi:type="dcterms:W3CDTF">2026-01-13T11:08:00Z</dcterms:modified>
</cp:coreProperties>
</file>